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BF4BDC" w14:textId="0E638108" w:rsidR="007F037A" w:rsidRPr="00DD4CE5" w:rsidRDefault="007F037A" w:rsidP="007F037A">
      <w:pPr>
        <w:rPr>
          <w:b/>
          <w:bCs/>
          <w:lang w:val="sv-SE"/>
        </w:rPr>
      </w:pPr>
      <w:r w:rsidRPr="00DD4CE5">
        <w:rPr>
          <w:b/>
          <w:bCs/>
          <w:lang w:val="sv-SE"/>
        </w:rPr>
        <w:t>Intervju</w:t>
      </w:r>
      <w:r w:rsidR="00DD4CE5">
        <w:rPr>
          <w:b/>
          <w:bCs/>
          <w:lang w:val="sv-SE"/>
        </w:rPr>
        <w:t>-observations</w:t>
      </w:r>
      <w:r w:rsidRPr="00DD4CE5">
        <w:rPr>
          <w:b/>
          <w:bCs/>
          <w:lang w:val="sv-SE"/>
        </w:rPr>
        <w:t>övning</w:t>
      </w:r>
    </w:p>
    <w:p w14:paraId="1DE34831" w14:textId="6AE269B1" w:rsidR="004F67F1" w:rsidRDefault="007F037A" w:rsidP="007F037A">
      <w:pPr>
        <w:rPr>
          <w:lang w:val="sv-SE"/>
        </w:rPr>
      </w:pPr>
      <w:r w:rsidRPr="007F037A">
        <w:rPr>
          <w:lang w:val="sv-SE"/>
        </w:rPr>
        <w:t xml:space="preserve">Ni kommer att delas in i grupper om tre (fyra vid behov). Ni kommer att intervjua varandra en efter en. I praktiken innebär det att alla kommer att agera som intervjuare, som respondent och som observatör under övningen. </w:t>
      </w:r>
      <w:r w:rsidR="004F67F1">
        <w:rPr>
          <w:lang w:val="sv-SE"/>
        </w:rPr>
        <w:t>Detta kommer ta ca 40 minuter (ca 10 minuter i varje roll och 10 för att skapa egna frågor).</w:t>
      </w:r>
    </w:p>
    <w:p w14:paraId="0034027B" w14:textId="15F4C97C" w:rsidR="000215AA" w:rsidRDefault="007F037A" w:rsidP="007F037A">
      <w:pPr>
        <w:rPr>
          <w:lang w:val="sv-SE"/>
        </w:rPr>
      </w:pPr>
      <w:r w:rsidRPr="007F037A">
        <w:rPr>
          <w:lang w:val="sv-SE"/>
        </w:rPr>
        <w:t xml:space="preserve">Se till att </w:t>
      </w:r>
      <w:r w:rsidR="005B3381">
        <w:rPr>
          <w:lang w:val="sv-SE"/>
        </w:rPr>
        <w:t xml:space="preserve">ta </w:t>
      </w:r>
      <w:r w:rsidRPr="007F037A">
        <w:rPr>
          <w:lang w:val="sv-SE"/>
        </w:rPr>
        <w:t>anteckn</w:t>
      </w:r>
      <w:r w:rsidR="005B3381">
        <w:rPr>
          <w:lang w:val="sv-SE"/>
        </w:rPr>
        <w:t>ingar</w:t>
      </w:r>
      <w:r w:rsidRPr="007F037A">
        <w:rPr>
          <w:lang w:val="sv-SE"/>
        </w:rPr>
        <w:t xml:space="preserve"> under alla roller och vad respondenten svarar på dina frågor. </w:t>
      </w:r>
    </w:p>
    <w:p w14:paraId="2B2BA7E5" w14:textId="77777777" w:rsidR="009E6995" w:rsidRDefault="000215AA" w:rsidP="007F037A">
      <w:pPr>
        <w:rPr>
          <w:lang w:val="sv-SE"/>
        </w:rPr>
      </w:pPr>
      <w:r>
        <w:rPr>
          <w:lang w:val="sv-SE"/>
        </w:rPr>
        <w:t xml:space="preserve">När vi återsamlas </w:t>
      </w:r>
      <w:r w:rsidR="00785355">
        <w:rPr>
          <w:lang w:val="sv-SE"/>
        </w:rPr>
        <w:t xml:space="preserve">diskuterar vi </w:t>
      </w:r>
    </w:p>
    <w:p w14:paraId="0C031335" w14:textId="32104E88" w:rsidR="00942420" w:rsidRDefault="00785355" w:rsidP="009E6995">
      <w:pPr>
        <w:pStyle w:val="Liststycke"/>
        <w:numPr>
          <w:ilvl w:val="0"/>
          <w:numId w:val="1"/>
        </w:numPr>
        <w:rPr>
          <w:lang w:val="sv-SE"/>
        </w:rPr>
      </w:pPr>
      <w:r w:rsidRPr="009E6995">
        <w:rPr>
          <w:lang w:val="sv-SE"/>
        </w:rPr>
        <w:t>övergripande reflektion från de olika rollerna (intervjuare, respondent, observatör)</w:t>
      </w:r>
      <w:r w:rsidR="00A93A6E">
        <w:rPr>
          <w:lang w:val="sv-SE"/>
        </w:rPr>
        <w:t>,</w:t>
      </w:r>
      <w:r w:rsidR="00F63F72" w:rsidRPr="009E6995">
        <w:rPr>
          <w:lang w:val="sv-SE"/>
        </w:rPr>
        <w:t xml:space="preserve"> </w:t>
      </w:r>
    </w:p>
    <w:p w14:paraId="60EF48F4" w14:textId="77777777" w:rsidR="00A93A6E" w:rsidRDefault="00F63F72" w:rsidP="009E6995">
      <w:pPr>
        <w:pStyle w:val="Liststycke"/>
        <w:numPr>
          <w:ilvl w:val="0"/>
          <w:numId w:val="1"/>
        </w:numPr>
        <w:rPr>
          <w:lang w:val="sv-SE"/>
        </w:rPr>
      </w:pPr>
      <w:r w:rsidRPr="009E6995">
        <w:rPr>
          <w:lang w:val="sv-SE"/>
        </w:rPr>
        <w:t>vad ni upptäckte som lätt/svårt/utmanande/intressant/förvånande</w:t>
      </w:r>
      <w:r w:rsidR="00A93A6E">
        <w:rPr>
          <w:lang w:val="sv-SE"/>
        </w:rPr>
        <w:t xml:space="preserve"> och</w:t>
      </w:r>
    </w:p>
    <w:p w14:paraId="64F81981" w14:textId="18DBDDEE" w:rsidR="00942420" w:rsidRDefault="00A93A6E" w:rsidP="009E6995">
      <w:pPr>
        <w:pStyle w:val="Liststycke"/>
        <w:numPr>
          <w:ilvl w:val="0"/>
          <w:numId w:val="1"/>
        </w:numPr>
        <w:rPr>
          <w:lang w:val="sv-SE"/>
        </w:rPr>
      </w:pPr>
      <w:r>
        <w:rPr>
          <w:lang w:val="sv-SE"/>
        </w:rPr>
        <w:t>hur man kan använda det i en studie eller ytterligare material som behöver samlas in</w:t>
      </w:r>
      <w:r w:rsidR="007F037A" w:rsidRPr="009E6995">
        <w:rPr>
          <w:lang w:val="sv-SE"/>
        </w:rPr>
        <w:t xml:space="preserve">. </w:t>
      </w:r>
    </w:p>
    <w:p w14:paraId="59A46BBF" w14:textId="77777777" w:rsidR="00942420" w:rsidRDefault="00942420" w:rsidP="00942420">
      <w:pPr>
        <w:pStyle w:val="Liststycke"/>
        <w:rPr>
          <w:lang w:val="sv-SE"/>
        </w:rPr>
      </w:pPr>
    </w:p>
    <w:p w14:paraId="14E1CBF9" w14:textId="1CF7632D" w:rsidR="007F037A" w:rsidRDefault="00785355" w:rsidP="00942420">
      <w:pPr>
        <w:pBdr>
          <w:bottom w:val="single" w:sz="6" w:space="1" w:color="auto"/>
        </w:pBdr>
        <w:rPr>
          <w:lang w:val="sv-SE"/>
        </w:rPr>
      </w:pPr>
      <w:r w:rsidRPr="00942420">
        <w:rPr>
          <w:lang w:val="sv-SE"/>
        </w:rPr>
        <w:t>Nedan finner ni intervjufrågorna.</w:t>
      </w:r>
      <w:r w:rsidR="00330681" w:rsidRPr="00942420">
        <w:rPr>
          <w:lang w:val="sv-SE"/>
        </w:rPr>
        <w:t xml:space="preserve"> U</w:t>
      </w:r>
      <w:r w:rsidR="007F037A" w:rsidRPr="00942420">
        <w:rPr>
          <w:lang w:val="sv-SE"/>
        </w:rPr>
        <w:t>ppföljningsfrågor är tillåtna.</w:t>
      </w:r>
    </w:p>
    <w:p w14:paraId="355AD5BE" w14:textId="49342E1A" w:rsidR="007F037A" w:rsidRPr="007F037A" w:rsidRDefault="00942420" w:rsidP="007F037A">
      <w:pPr>
        <w:rPr>
          <w:lang w:val="sv-SE"/>
        </w:rPr>
      </w:pPr>
      <w:r>
        <w:rPr>
          <w:b/>
          <w:bCs/>
          <w:lang w:val="sv-SE"/>
        </w:rPr>
        <w:t>Intervjufrågor</w:t>
      </w:r>
    </w:p>
    <w:p w14:paraId="78C69C08" w14:textId="77777777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>1. Vad heter du?</w:t>
      </w:r>
    </w:p>
    <w:p w14:paraId="765CE014" w14:textId="77777777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>2. Var föddes du och var växte du upp?</w:t>
      </w:r>
    </w:p>
    <w:p w14:paraId="640D6529" w14:textId="77777777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>3. Var och vad studerade du innan du kom till Högskolan Dalarna?</w:t>
      </w:r>
    </w:p>
    <w:p w14:paraId="70EEC682" w14:textId="77777777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>4. Varför valde du att studera vid Högskolan Dalarna?</w:t>
      </w:r>
    </w:p>
    <w:p w14:paraId="134269A8" w14:textId="77777777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 xml:space="preserve">5. Vilka är dina </w:t>
      </w:r>
      <w:proofErr w:type="spellStart"/>
      <w:r w:rsidRPr="007F037A">
        <w:rPr>
          <w:lang w:val="sv-SE"/>
        </w:rPr>
        <w:t>karriärmål</w:t>
      </w:r>
      <w:proofErr w:type="spellEnd"/>
      <w:r w:rsidRPr="007F037A">
        <w:rPr>
          <w:lang w:val="sv-SE"/>
        </w:rPr>
        <w:t>?</w:t>
      </w:r>
    </w:p>
    <w:p w14:paraId="75DC1264" w14:textId="0CF1EE36" w:rsidR="007F037A" w:rsidRPr="007F037A" w:rsidRDefault="007F037A" w:rsidP="007F037A">
      <w:pPr>
        <w:rPr>
          <w:lang w:val="sv-SE"/>
        </w:rPr>
      </w:pPr>
      <w:r w:rsidRPr="007F037A">
        <w:rPr>
          <w:lang w:val="sv-SE"/>
        </w:rPr>
        <w:t xml:space="preserve">6. Varför är du intresserad av att lära dig om </w:t>
      </w:r>
      <w:r w:rsidR="002848A9">
        <w:rPr>
          <w:lang w:val="sv-SE"/>
        </w:rPr>
        <w:t>Forskningsmetodik</w:t>
      </w:r>
      <w:r w:rsidRPr="007F037A">
        <w:rPr>
          <w:lang w:val="sv-SE"/>
        </w:rPr>
        <w:t>?</w:t>
      </w:r>
    </w:p>
    <w:p w14:paraId="16BA87A8" w14:textId="73736BA6" w:rsidR="007F037A" w:rsidRPr="007F037A" w:rsidRDefault="007F037A" w:rsidP="002848A9">
      <w:pPr>
        <w:ind w:firstLine="720"/>
        <w:rPr>
          <w:lang w:val="sv-SE"/>
        </w:rPr>
      </w:pPr>
      <w:r w:rsidRPr="007F037A">
        <w:rPr>
          <w:lang w:val="sv-SE"/>
        </w:rPr>
        <w:t>• Vad förväntar du dig av den här kursen?</w:t>
      </w:r>
    </w:p>
    <w:p w14:paraId="0CF2FF4B" w14:textId="24DDB5E0" w:rsidR="007F037A" w:rsidRPr="007F037A" w:rsidRDefault="007F037A" w:rsidP="002848A9">
      <w:pPr>
        <w:ind w:firstLine="720"/>
        <w:rPr>
          <w:lang w:val="sv-SE"/>
        </w:rPr>
      </w:pPr>
      <w:r w:rsidRPr="007F037A">
        <w:rPr>
          <w:lang w:val="sv-SE"/>
        </w:rPr>
        <w:t>•</w:t>
      </w:r>
      <w:r w:rsidR="002848A9">
        <w:rPr>
          <w:lang w:val="sv-SE"/>
        </w:rPr>
        <w:t xml:space="preserve"> </w:t>
      </w:r>
      <w:r w:rsidRPr="007F037A">
        <w:rPr>
          <w:lang w:val="sv-SE"/>
        </w:rPr>
        <w:t xml:space="preserve">Hur är denna kurs kopplad till dina </w:t>
      </w:r>
      <w:proofErr w:type="spellStart"/>
      <w:r w:rsidRPr="007F037A">
        <w:rPr>
          <w:lang w:val="sv-SE"/>
        </w:rPr>
        <w:t>karriärmål</w:t>
      </w:r>
      <w:proofErr w:type="spellEnd"/>
      <w:r w:rsidRPr="007F037A">
        <w:rPr>
          <w:lang w:val="sv-SE"/>
        </w:rPr>
        <w:t>?</w:t>
      </w:r>
    </w:p>
    <w:p w14:paraId="193E9B31" w14:textId="2685FB3F" w:rsidR="00FA48DB" w:rsidRDefault="007F037A" w:rsidP="007F037A">
      <w:r>
        <w:t xml:space="preserve">8. </w:t>
      </w:r>
      <w:proofErr w:type="spellStart"/>
      <w:r>
        <w:t>Formulera</w:t>
      </w:r>
      <w:proofErr w:type="spellEnd"/>
      <w:r>
        <w:t xml:space="preserve"> </w:t>
      </w:r>
      <w:proofErr w:type="spellStart"/>
      <w:r>
        <w:t>två-tre</w:t>
      </w:r>
      <w:proofErr w:type="spellEnd"/>
      <w:r>
        <w:t xml:space="preserve"> frågor </w:t>
      </w:r>
      <w:proofErr w:type="spellStart"/>
      <w:r>
        <w:t>själv</w:t>
      </w:r>
      <w:proofErr w:type="spellEnd"/>
    </w:p>
    <w:sectPr w:rsidR="00FA48DB" w:rsidSect="009621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95018A" w14:textId="77777777" w:rsidR="0096212A" w:rsidRDefault="0096212A" w:rsidP="007704B4">
      <w:pPr>
        <w:spacing w:after="0" w:line="240" w:lineRule="auto"/>
      </w:pPr>
      <w:r>
        <w:separator/>
      </w:r>
    </w:p>
  </w:endnote>
  <w:endnote w:type="continuationSeparator" w:id="0">
    <w:p w14:paraId="6232FE76" w14:textId="77777777" w:rsidR="0096212A" w:rsidRDefault="0096212A" w:rsidP="00770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0DB392" w14:textId="77777777" w:rsidR="0096212A" w:rsidRDefault="0096212A" w:rsidP="007704B4">
      <w:pPr>
        <w:spacing w:after="0" w:line="240" w:lineRule="auto"/>
      </w:pPr>
      <w:r>
        <w:separator/>
      </w:r>
    </w:p>
  </w:footnote>
  <w:footnote w:type="continuationSeparator" w:id="0">
    <w:p w14:paraId="6D38A275" w14:textId="77777777" w:rsidR="0096212A" w:rsidRDefault="0096212A" w:rsidP="007704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4AA557F"/>
    <w:multiLevelType w:val="hybridMultilevel"/>
    <w:tmpl w:val="A2A8B5A2"/>
    <w:lvl w:ilvl="0" w:tplc="8A1CD8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5279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7YwtDQ1MjEztjRT0lEKTi0uzszPAykwrAUAaTl6wSwAAAA="/>
  </w:docVars>
  <w:rsids>
    <w:rsidRoot w:val="007F037A"/>
    <w:rsid w:val="000215AA"/>
    <w:rsid w:val="000C5F86"/>
    <w:rsid w:val="002848A9"/>
    <w:rsid w:val="00330681"/>
    <w:rsid w:val="004F67F1"/>
    <w:rsid w:val="005A00CA"/>
    <w:rsid w:val="005B3381"/>
    <w:rsid w:val="00744A8F"/>
    <w:rsid w:val="007704B4"/>
    <w:rsid w:val="00785355"/>
    <w:rsid w:val="007F037A"/>
    <w:rsid w:val="00942420"/>
    <w:rsid w:val="0096212A"/>
    <w:rsid w:val="009E6995"/>
    <w:rsid w:val="00A93A6E"/>
    <w:rsid w:val="00C03192"/>
    <w:rsid w:val="00C2258F"/>
    <w:rsid w:val="00C63B52"/>
    <w:rsid w:val="00DD4CE5"/>
    <w:rsid w:val="00F63F72"/>
    <w:rsid w:val="00FA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F9242"/>
  <w15:chartTrackingRefBased/>
  <w15:docId w15:val="{E466A4DD-FB54-4C0D-92FB-AA6D5FB2B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7704B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7704B4"/>
  </w:style>
  <w:style w:type="paragraph" w:styleId="Sidfot">
    <w:name w:val="footer"/>
    <w:basedOn w:val="Normal"/>
    <w:link w:val="SidfotChar"/>
    <w:uiPriority w:val="99"/>
    <w:unhideWhenUsed/>
    <w:rsid w:val="007704B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7704B4"/>
  </w:style>
  <w:style w:type="paragraph" w:styleId="Liststycke">
    <w:name w:val="List Paragraph"/>
    <w:basedOn w:val="Normal"/>
    <w:uiPriority w:val="34"/>
    <w:qFormat/>
    <w:rsid w:val="009E69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77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en Lagin (HDa)</dc:creator>
  <cp:keywords/>
  <dc:description/>
  <cp:lastModifiedBy>Madelen Lagin (HDa)</cp:lastModifiedBy>
  <cp:revision>4</cp:revision>
  <dcterms:created xsi:type="dcterms:W3CDTF">2024-04-19T05:08:00Z</dcterms:created>
  <dcterms:modified xsi:type="dcterms:W3CDTF">2024-04-19T05:59:00Z</dcterms:modified>
</cp:coreProperties>
</file>